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79A0BAC" w14:textId="77777777" w:rsidR="00AE692F" w:rsidRDefault="00AE692F" w:rsidP="00AE692F">
      <w:pPr>
        <w:pStyle w:val="Heading2"/>
      </w:pPr>
      <w:r>
        <w:rPr>
          <w:rFonts w:ascii="Segoe UI Symbol" w:hAnsi="Segoe UI Symbol" w:cs="Segoe UI Symbol"/>
        </w:rPr>
        <w:t>📌</w:t>
      </w:r>
      <w:r>
        <w:t xml:space="preserve"> Introduction to </w:t>
      </w:r>
      <w:r>
        <w:rPr>
          <w:rStyle w:val="Emphasis"/>
        </w:rPr>
        <w:t>InsightStream: Navigate the News Landscape</w:t>
      </w:r>
    </w:p>
    <w:p w14:paraId="5BBE9176" w14:textId="77777777" w:rsidR="00AE692F" w:rsidRDefault="00AE692F" w:rsidP="00AE692F">
      <w:pPr>
        <w:pStyle w:val="NormalWeb"/>
      </w:pPr>
      <w:r>
        <w:t xml:space="preserve">In today’s digital age, the news cycle never sleeps. With countless sources publishing updates every second, audiences often face an </w:t>
      </w:r>
      <w:r>
        <w:rPr>
          <w:rStyle w:val="Strong"/>
        </w:rPr>
        <w:t>information overload</w:t>
      </w:r>
      <w:r>
        <w:t>—struggling to separate fact from noise, credibility from bias, and relevance from distraction.</w:t>
      </w:r>
    </w:p>
    <w:p w14:paraId="38DF3CC0" w14:textId="77777777" w:rsidR="00AE692F" w:rsidRDefault="00AE692F" w:rsidP="00AE692F">
      <w:pPr>
        <w:pStyle w:val="NormalWeb"/>
      </w:pPr>
      <w:r>
        <w:rPr>
          <w:rStyle w:val="Strong"/>
        </w:rPr>
        <w:t>InsightStream</w:t>
      </w:r>
      <w:r>
        <w:t xml:space="preserve"> emerges as a solution: a platform designed to help readers and organizations </w:t>
      </w:r>
      <w:r>
        <w:rPr>
          <w:rStyle w:val="Strong"/>
        </w:rPr>
        <w:t>navigate the news landscape with clarity, accuracy, and insight</w:t>
      </w:r>
      <w:r>
        <w:t xml:space="preserve">. By harnessing intelligent algorithms, real-time analysis, and curated storytelling, InsightStream transforms raw headlines into </w:t>
      </w:r>
      <w:r>
        <w:rPr>
          <w:rStyle w:val="Strong"/>
        </w:rPr>
        <w:t>actionable understanding</w:t>
      </w:r>
      <w:r>
        <w:t>.</w:t>
      </w:r>
    </w:p>
    <w:p w14:paraId="59EEC625" w14:textId="51E70AE6" w:rsidR="00000655" w:rsidRDefault="00E71D30">
      <w:pPr>
        <w:pStyle w:val="FirstParagraph"/>
        <w:rPr>
          <w:rFonts w:ascii="Arial" w:hAnsi="Arial"/>
        </w:rPr>
      </w:pPr>
      <w:r>
        <w:rPr>
          <w:rFonts w:ascii="Arial" w:hAnsi="Arial"/>
        </w:rPr>
        <w:t>.</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37248278" w14:textId="4F408865" w:rsidR="00CC3C3E" w:rsidRDefault="00EE20CA" w:rsidP="00EE20CA">
      <w:pPr>
        <w:pStyle w:val="Compact"/>
        <w:numPr>
          <w:ilvl w:val="0"/>
          <w:numId w:val="2"/>
        </w:numPr>
        <w:jc w:val="both"/>
      </w:pPr>
      <w:r>
        <w:rPr>
          <w:rFonts w:ascii="Arial" w:hAnsi="Arial" w:cs="Arial"/>
          <w:b/>
          <w:bCs/>
          <w:color w:val="616873"/>
          <w:sz w:val="20"/>
          <w:szCs w:val="20"/>
          <w:shd w:val="clear" w:color="auto" w:fill="FFFFFF"/>
        </w:rPr>
        <w:t>HARISH C</w:t>
      </w:r>
    </w:p>
    <w:p w14:paraId="2863390C" w14:textId="7C673121" w:rsidR="00730866" w:rsidRDefault="00EE20CA" w:rsidP="00EB28B8">
      <w:pPr>
        <w:pStyle w:val="Compact"/>
        <w:numPr>
          <w:ilvl w:val="0"/>
          <w:numId w:val="2"/>
        </w:numPr>
        <w:jc w:val="both"/>
      </w:pPr>
      <w:r>
        <w:rPr>
          <w:rFonts w:ascii="Arial" w:hAnsi="Arial" w:cs="Arial"/>
          <w:b/>
          <w:bCs/>
          <w:color w:val="616873"/>
          <w:sz w:val="20"/>
          <w:szCs w:val="20"/>
          <w:shd w:val="clear" w:color="auto" w:fill="FFFFFF"/>
        </w:rPr>
        <w:t>HARISH C</w:t>
      </w:r>
    </w:p>
    <w:p w14:paraId="60C02D5A" w14:textId="78AEB45A" w:rsidR="00730866" w:rsidRDefault="00EE20CA" w:rsidP="00EB28B8">
      <w:pPr>
        <w:pStyle w:val="Compact"/>
        <w:numPr>
          <w:ilvl w:val="0"/>
          <w:numId w:val="2"/>
        </w:numPr>
        <w:jc w:val="both"/>
      </w:pPr>
      <w:r>
        <w:rPr>
          <w:rFonts w:ascii="Arial" w:hAnsi="Arial" w:cs="Arial"/>
          <w:b/>
          <w:bCs/>
          <w:color w:val="616873"/>
          <w:sz w:val="20"/>
          <w:szCs w:val="20"/>
          <w:shd w:val="clear" w:color="auto" w:fill="F9F9F9"/>
        </w:rPr>
        <w:t>MANOJKUMAR S</w:t>
      </w:r>
    </w:p>
    <w:p w14:paraId="70A4A5B9" w14:textId="4C5C756E" w:rsidR="00730866" w:rsidRPr="0064074C" w:rsidRDefault="00EE20CA" w:rsidP="00EB28B8">
      <w:pPr>
        <w:pStyle w:val="Compact"/>
        <w:numPr>
          <w:ilvl w:val="0"/>
          <w:numId w:val="2"/>
        </w:numPr>
        <w:jc w:val="both"/>
      </w:pPr>
      <w:r>
        <w:rPr>
          <w:rFonts w:ascii="Arial" w:hAnsi="Arial" w:cs="Arial"/>
          <w:b/>
          <w:bCs/>
          <w:color w:val="616873"/>
          <w:sz w:val="20"/>
          <w:szCs w:val="20"/>
          <w:shd w:val="clear" w:color="auto" w:fill="FFFFFF"/>
        </w:rPr>
        <w:t>MOHAMMAD ASHIK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0C6F095F"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Deliver Real-Time, Reliable News</w:t>
      </w:r>
    </w:p>
    <w:p w14:paraId="1AC74267"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ggregate and update stories from diverse, credible global sources.</w:t>
      </w:r>
    </w:p>
    <w:p w14:paraId="694B286E"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Ensure accuracy through verification and fact-checking indicators.</w:t>
      </w:r>
    </w:p>
    <w:p w14:paraId="035AFAF3"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Transform Headlines into Insights</w:t>
      </w:r>
    </w:p>
    <w:p w14:paraId="545A00D6"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Provide context, summaries, and trend analysis powered by AI/ML.</w:t>
      </w:r>
    </w:p>
    <w:p w14:paraId="1BDEF34D"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 xml:space="preserve">Help users understand the </w:t>
      </w:r>
      <w:r w:rsidRPr="00D45D22">
        <w:rPr>
          <w:rFonts w:ascii="Times New Roman" w:eastAsia="Times New Roman" w:hAnsi="Times New Roman" w:cs="Times New Roman"/>
          <w:i/>
          <w:iCs/>
          <w:lang w:val="en-IN" w:eastAsia="en-IN" w:bidi="ta-IN"/>
        </w:rPr>
        <w:t>“why”</w:t>
      </w:r>
      <w:r w:rsidRPr="00D45D22">
        <w:rPr>
          <w:rFonts w:ascii="Times New Roman" w:eastAsia="Times New Roman" w:hAnsi="Times New Roman" w:cs="Times New Roman"/>
          <w:lang w:val="en-IN" w:eastAsia="en-IN" w:bidi="ta-IN"/>
        </w:rPr>
        <w:t xml:space="preserve"> behind the news, not just the </w:t>
      </w:r>
      <w:r w:rsidRPr="00D45D22">
        <w:rPr>
          <w:rFonts w:ascii="Times New Roman" w:eastAsia="Times New Roman" w:hAnsi="Times New Roman" w:cs="Times New Roman"/>
          <w:i/>
          <w:iCs/>
          <w:lang w:val="en-IN" w:eastAsia="en-IN" w:bidi="ta-IN"/>
        </w:rPr>
        <w:t>“what.”</w:t>
      </w:r>
    </w:p>
    <w:p w14:paraId="5328977B"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lastRenderedPageBreak/>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mpower Personalized News Consumption</w:t>
      </w:r>
    </w:p>
    <w:p w14:paraId="57482099"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llow users to customize feeds by topics, regions, and interests.</w:t>
      </w:r>
    </w:p>
    <w:p w14:paraId="05178266"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end smart alerts for breaking stories or evolving narratives.</w:t>
      </w:r>
    </w:p>
    <w:p w14:paraId="71F23D59"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Promote Transparency and Trust</w:t>
      </w:r>
    </w:p>
    <w:p w14:paraId="7528654E"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Highlight source credibility, bias levels, and context around stories.</w:t>
      </w:r>
    </w:p>
    <w:p w14:paraId="29C369C8"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Build user confidence in a cluttered and sometimes misleading news environment.</w:t>
      </w:r>
    </w:p>
    <w:p w14:paraId="48BDEEA7"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ncourage Global Awareness</w:t>
      </w:r>
    </w:p>
    <w:p w14:paraId="39796412"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Connect narratives across regions and cultures.</w:t>
      </w:r>
    </w:p>
    <w:p w14:paraId="0100D37F"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how how local stories tie into broader global trends</w:t>
      </w:r>
    </w:p>
    <w:p w14:paraId="2F48775E" w14:textId="5FD5140C" w:rsidR="00000655" w:rsidRDefault="00E71D30">
      <w:pPr>
        <w:pStyle w:val="FirstParagraph"/>
        <w:rPr>
          <w:rFonts w:ascii="Arial" w:hAnsi="Arial"/>
        </w:rPr>
      </w:pPr>
      <w:bookmarkStart w:id="4" w:name="_GoBack"/>
      <w:bookmarkEnd w:id="4"/>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3"/>
      <w:r w:rsidRPr="0064074C">
        <w:rPr>
          <w:rFonts w:ascii="Arial" w:hAnsi="Arial"/>
          <w:sz w:val="40"/>
          <w:u w:val="single"/>
        </w:rPr>
        <w:t>Project Overview</w:t>
      </w:r>
    </w:p>
    <w:p w14:paraId="6B34E8B3" w14:textId="77777777" w:rsidR="00AE692F" w:rsidRDefault="00AE692F" w:rsidP="00AE692F">
      <w:pPr>
        <w:pStyle w:val="Heading1"/>
      </w:pPr>
      <w:r>
        <w:t xml:space="preserve">Project Overview: </w:t>
      </w:r>
      <w:r>
        <w:rPr>
          <w:rStyle w:val="Emphasis"/>
        </w:rPr>
        <w:t>InsightStream – Navigate the News Landscape</w:t>
      </w:r>
    </w:p>
    <w:p w14:paraId="67D01A8E" w14:textId="77777777" w:rsidR="00AE692F" w:rsidRDefault="00AE692F" w:rsidP="00AE692F">
      <w:pPr>
        <w:pStyle w:val="Heading3"/>
      </w:pPr>
      <w:r>
        <w:rPr>
          <w:rFonts w:ascii="Segoe UI Symbol" w:hAnsi="Segoe UI Symbol" w:cs="Segoe UI Symbol"/>
        </w:rPr>
        <w:t>🎯</w:t>
      </w:r>
      <w:r>
        <w:t xml:space="preserve"> Project Vision</w:t>
      </w:r>
    </w:p>
    <w:p w14:paraId="3597996C" w14:textId="77777777" w:rsidR="00AE692F" w:rsidRDefault="00AE692F" w:rsidP="00AE692F">
      <w:pPr>
        <w:pStyle w:val="NormalWeb"/>
      </w:pPr>
      <w:r>
        <w:t xml:space="preserve">InsightStream aims to redefine how people </w:t>
      </w:r>
      <w:r>
        <w:rPr>
          <w:rStyle w:val="Strong"/>
        </w:rPr>
        <w:t>consume, analyze, and act on news</w:t>
      </w:r>
      <w:r>
        <w:t xml:space="preserve"> in a world of information overload. By combining </w:t>
      </w:r>
      <w:r>
        <w:rPr>
          <w:rStyle w:val="Strong"/>
        </w:rPr>
        <w:t>real-time aggregation, intelligent filtering, and contextual insights</w:t>
      </w:r>
      <w:r>
        <w:t xml:space="preserve">, the platform transforms scattered headlines into </w:t>
      </w:r>
      <w:r>
        <w:rPr>
          <w:rStyle w:val="Strong"/>
        </w:rPr>
        <w:t>meaningful narratives</w:t>
      </w:r>
      <w:r>
        <w:t xml:space="preserve"> that users can trust.</w:t>
      </w:r>
    </w:p>
    <w:p w14:paraId="5B334938" w14:textId="3ECA1FDB" w:rsidR="00000655" w:rsidRDefault="00E71D30">
      <w:pPr>
        <w:pStyle w:val="FirstParagraph"/>
      </w:pPr>
      <w:r>
        <w:rPr>
          <w:rFonts w:ascii="Arial" w:hAnsi="Arial"/>
        </w:rPr>
        <w: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lastRenderedPageBreak/>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042108F8" w:rsidR="00000655" w:rsidRDefault="00EE20CA">
      <w:pPr>
        <w:pStyle w:val="FirstParagraph"/>
      </w:pPr>
      <w:r>
        <w:rPr>
          <w:rFonts w:ascii="Arial" w:hAnsi="Arial"/>
        </w:rPr>
        <w:t xml:space="preserve">The </w:t>
      </w:r>
      <w:r w:rsidR="00E71D30">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234FC3BC" w:rsidR="00000655" w:rsidRDefault="00AE41AE">
      <w:pPr>
        <w:pStyle w:val="FirstParagraph"/>
      </w:pPr>
      <w:r>
        <w:rPr>
          <w:rFonts w:ascii="Arial" w:hAnsi="Arial"/>
        </w:rPr>
        <w:t>Th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lastRenderedPageBreak/>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lastRenderedPageBreak/>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lastRenderedPageBreak/>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lastRenderedPageBreak/>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217CA9"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A9A0D" w14:textId="77777777" w:rsidR="00271967" w:rsidRDefault="00271967">
      <w:pPr>
        <w:spacing w:after="0"/>
      </w:pPr>
      <w:r>
        <w:separator/>
      </w:r>
    </w:p>
  </w:endnote>
  <w:endnote w:type="continuationSeparator" w:id="0">
    <w:p w14:paraId="66F9E84E" w14:textId="77777777" w:rsidR="00271967" w:rsidRDefault="0027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ADD6" w14:textId="77777777" w:rsidR="00271967" w:rsidRDefault="00271967">
      <w:r>
        <w:separator/>
      </w:r>
    </w:p>
  </w:footnote>
  <w:footnote w:type="continuationSeparator" w:id="0">
    <w:p w14:paraId="340058B6" w14:textId="77777777" w:rsidR="00271967" w:rsidRDefault="00271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DFF4748"/>
    <w:multiLevelType w:val="multilevel"/>
    <w:tmpl w:val="A1EA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2103E2"/>
    <w:multiLevelType w:val="multilevel"/>
    <w:tmpl w:val="4432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B1F25"/>
    <w:multiLevelType w:val="multilevel"/>
    <w:tmpl w:val="137A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A02E51"/>
    <w:multiLevelType w:val="multilevel"/>
    <w:tmpl w:val="45E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4B5897"/>
    <w:multiLevelType w:val="multilevel"/>
    <w:tmpl w:val="A0B0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9"/>
  </w:num>
  <w:num w:numId="23">
    <w:abstractNumId w:val="3"/>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1B1C08"/>
    <w:rsid w:val="001B20FB"/>
    <w:rsid w:val="00210A1B"/>
    <w:rsid w:val="00271967"/>
    <w:rsid w:val="00275483"/>
    <w:rsid w:val="002A49ED"/>
    <w:rsid w:val="00354676"/>
    <w:rsid w:val="003E5756"/>
    <w:rsid w:val="004D0CB0"/>
    <w:rsid w:val="0054791A"/>
    <w:rsid w:val="005566EE"/>
    <w:rsid w:val="0057761A"/>
    <w:rsid w:val="00586C73"/>
    <w:rsid w:val="0064074C"/>
    <w:rsid w:val="00651910"/>
    <w:rsid w:val="006C232F"/>
    <w:rsid w:val="00725BDB"/>
    <w:rsid w:val="00730866"/>
    <w:rsid w:val="00782D25"/>
    <w:rsid w:val="00875F4F"/>
    <w:rsid w:val="008B08CE"/>
    <w:rsid w:val="008D70E9"/>
    <w:rsid w:val="00946409"/>
    <w:rsid w:val="009F1A41"/>
    <w:rsid w:val="009F30B8"/>
    <w:rsid w:val="00A061D3"/>
    <w:rsid w:val="00AB34C8"/>
    <w:rsid w:val="00AE41AE"/>
    <w:rsid w:val="00AE692F"/>
    <w:rsid w:val="00B859A7"/>
    <w:rsid w:val="00BC3BDE"/>
    <w:rsid w:val="00C85169"/>
    <w:rsid w:val="00CC3C3E"/>
    <w:rsid w:val="00D45D22"/>
    <w:rsid w:val="00D47326"/>
    <w:rsid w:val="00DB7AD1"/>
    <w:rsid w:val="00E50672"/>
    <w:rsid w:val="00E71D30"/>
    <w:rsid w:val="00EB28B8"/>
    <w:rsid w:val="00EE20CA"/>
    <w:rsid w:val="00EF5735"/>
    <w:rsid w:val="00FB3A45"/>
    <w:rsid w:val="00FD7987"/>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character" w:styleId="Emphasis">
    <w:name w:val="Emphasis"/>
    <w:basedOn w:val="DefaultParagraphFont"/>
    <w:uiPriority w:val="20"/>
    <w:qFormat/>
    <w:rsid w:val="00AE692F"/>
    <w:rPr>
      <w:i/>
      <w:iCs/>
    </w:rPr>
  </w:style>
  <w:style w:type="paragraph" w:styleId="NormalWeb">
    <w:name w:val="Normal (Web)"/>
    <w:basedOn w:val="Normal"/>
    <w:uiPriority w:val="99"/>
    <w:unhideWhenUsed/>
    <w:rsid w:val="00AE692F"/>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AE6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116327">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20638212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7</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2</cp:revision>
  <dcterms:created xsi:type="dcterms:W3CDTF">2025-09-02T00:44:00Z</dcterms:created>
  <dcterms:modified xsi:type="dcterms:W3CDTF">2025-09-19T09:38:00Z</dcterms:modified>
</cp:coreProperties>
</file>